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unique images for this use case here. Shared imag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287c6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45Z</dcterms:created>
  <dcterms:modified xsi:type="dcterms:W3CDTF">2016-12-06T00:29:45Z</dcterms:modified>
</cp:coreProperties>
</file>